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env</w:t>
      </w:r>
      <w:r>
        <w:t xml:space="preserve"> </w:t>
      </w:r>
      <w:r>
        <w:t xml:space="preserve">by</w:t>
      </w:r>
      <w:r>
        <w:t xml:space="preserve"> </w:t>
      </w:r>
      <w:r>
        <w:t xml:space="preserve">DE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</w:t>
      </w:r>
    </w:p>
    <w:p>
      <w:pPr>
        <w:pStyle w:val="BodyText"/>
      </w:pPr>
      <w:r>
        <w:t xml:space="preserve">(คุณครูปรเมษฐ)ที่จะอยู่ในเรื่องของการเขียนจดหมายส่วนตัว</w:t>
      </w:r>
    </w:p>
    <w:p>
      <w:pPr>
        <w:pStyle w:val="BodyText"/>
      </w:pPr>
      <w:r>
        <w:t xml:space="preserve">(คุณครูปรเมษฐ)นะครับ ก็อย่างที่ครูได้บอกไว้ให้นักเรียนได้ไปเตรียมกระดาษ, ซองจดหมาย แล้วก็ดวงตราไปรษณียากร</w:t>
      </w:r>
    </w:p>
    <w:p>
      <w:pPr>
        <w:pStyle w:val="BodyText"/>
      </w:pPr>
      <w:r>
        <w:t xml:space="preserve">(คุณครูปรเมษฐ)เตรียมกันมาหรือเปล่า วันนี้เราจะต้องเขียนกันจริงเดี๋ยวครูคณิตาจะเป็นผู้อธิบายในการเรียนนะครับ ครูคณิตาไปไหนวันนี้ เดี๋ยวคุณครูคณิตาหายนักเรียนนักเรียนช่วยกันตามหาหน่อยนะครับใใใเดี๋ยวครูขออนุญาตไปตามครูคณิตาสักครู่นะไปกับครูไหม ไปด้วยกันครับ เขาไปไไหนนี่แพรลูกรัก พ่อได้เปิดช่อง DLTVตามที่ลูกเคยบอกไว้ พ่อประทับใใจ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ใใจในตัวเองไม่น้อยที่ได้ทำหน้าที่อันสูงค่านี้สอน…เด็ก ๆ คงอยากเรียนวิชาภาษาไทยที่ลูก-!$%^&amp;*2 คน เป็นครูผู้สอนแน่นอน สุดท้ายนี้1234พ่อขอฝากข้อคิด เพื่อลูกจะได้มีกำลังใจในการทำงานนะ ครูซึ่งมากจากซึ่งแปลว่าหนัก เพราะฉะนั้น งานที่ลูกได้ทำถือเป็นงานหนัก</w:t>
      </w:r>
    </w:p>
    <w:p>
      <w:pPr>
        <w:pStyle w:val="BodyText"/>
      </w:pPr>
      <w:r>
        <w:t xml:space="preserve">[เสียงฝน]แต่หนักด้วยความภูมิใจ{12+465}เพราะฉะนั้น ลูกต้องตั้งใจทำหน้าที่ของลูก ซึ่งเป็นความสามารถที่ลูกมีอยู่ใใในตัวโรคาพยาร้ายมาเบียดเบียนร่างกายและจิตใใจให้กระทบต่อการสอน นำคำที่พ่อสอนนี้ฝากบอกครูที่สอนคู่กันด้วย เพราะเด็ก ๆ ทั่วประเทศ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ครูคณิตาเขาไปไหนนี่</w:t>
      </w:r>
    </w:p>
    <w:p>
      <w:pPr>
        <w:pStyle w:val="BodyText"/>
      </w:pPr>
      <w:r>
        <w:t xml:space="preserve">(คุณครูคณิตา) อ่าวคุณใใ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ทนความอยากรู้ไม่ได้น่ะสิคะ ก็เลยแอบเปิดจดหมายอ่านก่อนคิดว่า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ที่แท้นี่เป็นจดหมายจากคุณพ่อนี่เองการเขียนจดหมายใช่ไหมคะ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ถ้าอย่างนั้น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นะคะ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ครูคณิตาเรื่องการเขียนจดหมายส่วนตัวครับ เด็ก ๆ รอเราอยู่เพราะฉะนั้น ไปเรียนกันเลยครับ ลูก ๆ ครับเอาล่ะครับนักเรียนที่น่ารักของครูเรายังคงอยู่ในเรื่องของการเขียนจดหมายนะครับ้เดี๋ยววันนี้เราต้องมาศึกษากันก่อนแล้วเราค่อยมาเขียนจริง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เดี๋ยวเราต้องรู้จุดประสงค์ก่อนนะครับ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รู้จึดประ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ืดสิ่งที่นักเรียนทุกคนจะต้องปฏิบัติในชั่วโมงนี้ครับ ไปกันเลยมีจดหมายมาอีกแล้วครูคณิตา คุณครูคณิตาครับ เดี๋ยวเรามาช่วยกันพิจารณานะครับ จดหมายนี่ก็น่าจะเป็นจดหมายส่วนตัวนะครับ ให้นักเรียนลองบอกว่ารูปแบบของการเขียนจดหมายนี่มีอะไรบ้าง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จดหมายแสดงความยินดีเด็ก ๆ กำลังอ่านอยู่นะ เด็ก ๆ ครับ เราพิจารณากันทีละส่วน ด้านบน มุมบนขวามืออยู่กึ่งกลางหน้ากระดาษฝั่งขวาเด็ก ๆ ไหนลองตอบครูสิ เรียกว่าอะไรนะครูคณิตา</w:t>
      </w:r>
    </w:p>
    <w:p>
      <w:pPr>
        <w:pStyle w:val="BodyText"/>
      </w:pPr>
      <w:r>
        <w:t xml:space="preserve">(คุณครูคณิตา) เรียกว่าที่อยู่ค่ะ</w:t>
      </w:r>
    </w:p>
    <w:p>
      <w:pPr>
        <w:pStyle w:val="BodyText"/>
      </w:pPr>
      <w:r>
        <w:t xml:space="preserve">(คุณครูปรเมษฐ) ที่อยู่นะตำบล, อำเภอ, จังหวัด และที่สำคัญคือ รหัสไปรษณีย์นะครับ ลงมาอยู่กึ่งกลางหน้ากระโาษนี่คืออะไร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เพื่อนรับ อันนี้คือคำอะไร</w:t>
      </w:r>
    </w:p>
    <w:p>
      <w:pPr>
        <w:pStyle w:val="BodyText"/>
      </w:pPr>
      <w:r>
        <w:t xml:space="preserve">(คุณครูคณิตา) คำอะไรคะนักเรียน คำขึ้นต้นค่ะเก่งมาก</w:t>
      </w:r>
    </w:p>
    <w:p>
      <w:pPr>
        <w:pStyle w:val="BodyText"/>
      </w:pPr>
      <w:r>
        <w:t xml:space="preserve">(คุณครูปรเมษฐ) คำขึ้นต้นใช่ไหมครับ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 "เนื้อเรื่อง หรือ เนื้อหานั่นเอง จำไว้ว่าจะต้องย่อหน้าเข้าไป แล้วย่อหน้าจบสิ้นสุดบรรทัดเมื่อไร พอขึ้นใหม่ ต้องตรงกับคำขึ้นต้นนะครับ สังเกตนะ แล้วอันนี้ก็คือเป็นธรรมเนียมของการเขียนนี้เราหวังว่าอะไรก็แล้วแต่ ต้องจบที่สุดท้ายนี้ก็ต้องมีสุดท้ายนี้ และมาที่บรรทัดรองสุดท้ายคืออะไร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ถ้าเกิดเขียนถึงเพื่อนนี่จะต้องลงชื่อ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 ก็ต้องให้ตรงกลางระหว่างคำลงท้ายนั่นเองนะครับ เดี๋ยวเด็ก ๆ วันนี้เด็ก ๆ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สิ่งที่ต้องคำนึงในการเขียนจดหมายแสดงความยินดีคืออะไร เมื่อสักครู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ในบทเรียนครั้งที่แล้วนะคะ คืออะไรเอ่ย นั่นก็คือ รูปแบบของจดหมายนะคะ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ใช้ภาษาใช่ไหมครับ การใช้ภาษาต้องคำนึงถึงกาลเทศะ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แจ้งจุดประสงค์ต่าง ๆ นี่ เราก็ต้องเขียนให้ชัดเจนนะคะ เพื่อที่จะให้ผู้อ่าน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อีกคำถามหนึ่งนักเรียน นักเรียนคิดว่าการเขียนจดหมายส่วนตัว จำเป็นต้องใช้คำสุภาพหรือไม่เพราะเหตุใด เป็นการถามความคิดเห็นอีกแล้วเพราะฉะนั้น เด็ก ๆ คิดว่าต้องใช้ไหมครับคำสุภาพนี่ครูคณิตาครับ เดี๋ยวฟังเด็ก ๆ ก่อนนะ เดี๋ยวให้คุณครูคณิตาเฉลย ตอบกันเลย ครูคณิตาคิดว่าต้องใช้ไหมครับ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ก็คือ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แสดงความยินดี อย่างเช่นเมื่อสักครู่นะครับต่อไปครับ</w:t>
      </w:r>
    </w:p>
    <w:p>
      <w:pPr>
        <w:pStyle w:val="BodyText"/>
      </w:pPr>
      <w:r>
        <w:t xml:space="preserve">(คุณครูคณิตา) 2. ก็คือแสดงความเห็นใจ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แล้วเดี๋ยวเราศึกษาไปพร้อม ๆกับครูทั้ง 2 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พูดจบก็แสดงว่าหยิบขึ้นมาแล้วดูไปพร้อม ๆ กันเลยแล้ว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เด็ก ๆ ครับทบทวนก่อน มีจดหมายอะไรบ้างนะ ตอบ 1.คือ จดหมาย จดหมายอะไรนะ ส่วนตัว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ต่อไป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และ 4. คือ จดหมายราชการ อันนี้คือประเภทของจดหมายที่ครูและครูคณิตาได้สอนหนูไปแล้วนะครับ จดหมายส่วนตัวหมายถึงอะไรลูกพร้อม ๆ กันเลย หมายถึงจดหมายระหว่างบุคคล ซึ่งมีความสัมพันธ์ใกล้ชิดติดต่อกัน เช่น พ่อ แม่ ลูกเครือญาติ เพื่อนสนิท ที่คุณครูเป็น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หมายถึงจดหมายที่เขียนติดต่อกับบุคคล เขียนถึงหน่วยงานอย่างเป็นทางการ เช่น จดหมายลาป่วยจดหมายสมัครงาน, จดหมายจากราษฎรถึงผู้ใหญนะครับ อันนี้เรียกว่าจดหมายกิจธุระ ต่อมาก็คือจดหมายเพื่อติดต่อธุรกิจการค้าเกี่ยวกับเรื่องการเงินและเศรษฐกิจนี่ เป็นจดหมายธุรกิจและสุดท้ายคือ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มจดหมายที่ทางราชการมีไปถึงบุคคลและหน่วยงานของเอกชนทุกเรื่อง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ครับเด็ก ๆ มีจดหมายของโทษ จดหมายแสดงความขอบคุณนะ จดหมายแสดงความเห็นใจ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เพราะ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เ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และก็ได้ทราบไปพร้อม ๆ กับครูแล้วนะคะ เกี่ยวกับเรื่องเนื้อหาแต่คุณครูปรเมษฐนี่ยังไม่ทราบนะคะถ้าเด็ก ๆ คนไหนอยากจะบอกคุณครูปรเมษฐก็สามารถทักไปหาคุณครูปรเมษฐได้นะคะ หรือเขียนจดหมายมาบอกเล่าก็ได้ ว่าคุณครูคณิตานี่ พ่อครู 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ถ้าไม่เกี่ยวก็ใใใไม่ต้องเขียนมาไปกันดีกว่า หลักการในการเขียนจดหมาย</w:t>
      </w:r>
    </w:p>
    <w:p>
      <w:pPr>
        <w:pStyle w:val="BodyText"/>
      </w:pPr>
      <w:r>
        <w:t xml:space="preserve">(คุณครูปรเมษฐ)ส่วนตัวเป็นอย่างไร 1. ครับ รูปแบบ</w:t>
      </w:r>
    </w:p>
    <w:p>
      <w:pPr>
        <w:pStyle w:val="BodyText"/>
      </w:pPr>
      <w:r>
        <w:t xml:space="preserve">(คุณครูปรเมษฐ)เหมือนจดหมายทั่วไปเลย ลักษณะ คือรูปแบบที่ชัดเจ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เขีทั้ง 2 คนได้สอนไปแล้วใช่ไหม ถ้าเขียนถึงปู่ย่าตายายบุคคลทั่วไปญาติผู้ใหญ่เขียนอย่างไรใช่หรือเปล่า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ต้องใช้ภาษาที่สุภาพเรียบร้อยด้วยนะครับเป็นมารยาทข้อนี้คืออะไร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ก่อนที่จะลงท้าย ต้องถามทุกข์สุขก่อนอย่างเช่น เป็นอย่างไรบ้าง ฉันคิดว่าเธอสบายดีไหม แต่ฉันสบายดี ต้องบอกเป็นมารยาทอันนี้คือหลักการเขียนจดหมายส่วนตัวครับต่อไปครับ นักเรียนเคยเขียนจดหมายโอกาสใดบ้าง หรือถ้าไม่เคยเขียนนี่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 คิดไว้เลยว่าหนูนั้นอยากจะเขียนจดหมายส่วนตัวแบบใ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คิด ว่าจะเขียนถึงใคร เขียนเพื่ออะไรได้แล้วนะ เพราะฉะนั้น เดี๋ยวไปเตรียมตัวเขียนกันเลยครับ คำชี้แจงกิจกรรมนักเรียนครันบนักเรียนเลือกหรือยังว่าจะเขียนแบบไหน นักเรียนต้องเขียนจดหมายส่วนตัว 1 ฉบับนะขึ้นว่าจะเขียนจดหมายรูปแบบใด อันนี้ที่เขียนส่งครูปลายทาง ครูคณิตาครับ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แต่ส่วนใหญ่ก็จะเป็นในทางบวกใช่ไหมคะ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จดหมายส่วนตัวนี่มันไม่ได้กำหนดชัดเจนหรอกครูได้ยินแว่ว ๆ ครูคณิตาได้ยินแว่ว ๆ ไหมครับแว่ว ๆ นี่ นักเรียนเขาจะเขียนจดหมายมาหาครู 2 คนได้ไหม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อนุมัติครับ ให้เขียนส่งมาโรงเรียนวังไกลกังวล แต่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นักเรียนอยากจะเขียนอะไรมาก็ได้นะ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ของนักเรียน ความเป็นไปของนักเรียน การใช้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นะ ว่าหนูอยู่นี่เป็นอย่างไร เรียนกับครูคณิตาแล้วนี่ เป็นอย่างไรบ้าง เขียนมาประมาณนี้แต่มติจากส่วนเสียงข้างมากนี่ เขียนมาที่เรา มาที่วังไกลกังวล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ในส่วนที่เด็ก ๆก็ให้ถามคุณครู เพราะว่าการเขียนจดหมายเป็นเรื่องละเอียดอ่อนใช่ไหมครับครูคณิตา ไปกันต่อเลย ขั้นตอนการเขียนจดหมาย คราวนี้เดี๋ยวจะต้องทำจริง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ก่อนที่จะมาดูรูปแบบคร่าว ๆ ก่อนนะคะคุณครูปรเมษฐ รูปแบบของจดหมายที่เราเรียนในบทเรียนที่แล้วนะคะ ก็คือ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ปี พ.ศ. ค่ะ ปีที่นักเรียนต้องเขียนนะคะ3. นะคะ ก็คือให้นักเรียนเขียนคำขึ้นต้นค่ะ คำขึ้นต้นนักเรียนเขียนถึงครูนักเรียนก็ต้องใช้คำขึ้นต้นว่าอะไรอย่าลืมนะคะ การใช้สรรพนามการขึ้นต้น การลงท้ายกับไปทบทวนด้วยนะคะ มาดูในส่วนของที่ 4 ค่ะ เขียนเนื้อเรื่องค่ะ นักเรียนจะเห็นว่าเนื้อเรื่องนี่จะมรการย่อหน้าเข้าไปต่อมาค่ะ ส่วนที่ 5 ค่ะ ก็คือคำลงท้ายเหมือนเมื่อกี้ครูบอกไปแล้วนะคะ คำขึ้นต้นคำลงท้ายและสิ่งสำคัญที่สุดค่ะ ส่วนที่ 6 ค่ะ คือลงลายมือชื่อผู้เขียนค่ะ</w:t>
      </w:r>
    </w:p>
    <w:p>
      <w:pPr>
        <w:pStyle w:val="BodyText"/>
      </w:pPr>
      <w:r>
        <w:t xml:space="preserve">(คุณครูปรเมษฐ) ครับอันนี้คือรูปแบบของจดหมายนั่นเองนักเรียน นักเรียนได้ทำไปแล้วครูเชื่อว่านักเรียนเข้าใจ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เด็ก ๆ ครับ</w:t>
      </w:r>
    </w:p>
    <w:p>
      <w:pPr>
        <w:pStyle w:val="BodyText"/>
      </w:pPr>
      <w:r>
        <w:t xml:space="preserve">(คุณครูคณิตา) นักเรียนคะนักเรียนเตรียมอุปกรณ์เป็นที่เรียบร้อยแล้วใช่ไหมคะ เดี๋ยวครูนะคะ จะให้ครูปรเมษฐเป็นผู้สาธิตนะคะ ในการเขียนจดหมายส่วนตัวก็ทำไปพร้อม ๆ กับคุณครูปรเมษฐได้เลยนะคะ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นี่วิธีโบราณเลยนะครับพับเลยครับนักเรียน แล้วมันจะชัดเจนครับครูใช้กระดาษรายงานนะ ถ้านักเรียนใช้กระดาษสมุดก็ได้หนูไม่ต้องกรีดให้เป็นเส้นนะครับ กรีดราง ๆ พอนะครับ เพื่อจะได้เห็นว่ากลางหน้ากระดาษอยู่ตรงไหนหรือกะสายตาก็ได้ กะสายตาก็ได้นะครับคราวนี้เราจะมาเริ่มเขียนนะครับ ครูพับไว้แล้วกึ่งกลางหน้ากระดาษทำอย่างไรต่อครับครูคณิตา</w:t>
      </w:r>
    </w:p>
    <w:p>
      <w:pPr>
        <w:pStyle w:val="BodyText"/>
      </w:pPr>
      <w:r>
        <w:t xml:space="preserve">(คุณครูคณิตา) 2. ค่ะ ให้นักเรียนเขียนที่อยู่กึ่งกลางหน้ากระดาษด้านขวามือค่ะโดยระบุสถานที่เขียนค่ะ นักเรียนอาจจะเขียนเป็นสถานที่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ลองสาธิตดูสิคะ</w:t>
      </w:r>
    </w:p>
    <w:p>
      <w:pPr>
        <w:pStyle w:val="BodyText"/>
      </w:pPr>
      <w:r>
        <w:t xml:space="preserve">(คุณครูปรเมษฐ) กระดาษกึ่งกลาง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ในเมืองโรงเรียนเราชื่อยาวครูขอใส่ไปรยาลน้อยฝ่ายประถมนะครับ อยู่ตำบลอะไร นักเรียนใส่เลยนะครับ ของครูอยู่หัวหินอำเภอหัวหินจังหวัดประจวบคีรีขันธ์นะครับ สำคัญมากคือ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11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นักเรียนเขียนเป็นที่เรียบร้อยแล้วนะคะข้อ 3 เลยนะคะ ก็คือให้นักเรียนค่ะ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และเขียนไปพร้อม ๆ กับครูปรเมษฐได้เลยนะคะ</w:t>
      </w:r>
    </w:p>
    <w:p>
      <w:pPr>
        <w:pStyle w:val="BodyText"/>
      </w:pPr>
      <w:r>
        <w:t xml:space="preserve">(คุณครูปรเมษฐ)เด็ก ๆ ครับ ย้อนกลับไป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นะคะ วันที่เดือนปีเสร็จเรียบร้อยค่ะขั้นตอนต่อมานะคะ ก็คือเขียนข้อความบรรทัดแรกค่ะ ย่อหน้าเข้ามาบรรทัดต่อไปนะคะเขียนตรงเรื่องค่ะ เป็นอย่างไรคะครูปรเมษฐคุณครูปรเมษฐ เดี๋ยวลองสาธิตดูสิคะข้อความบรรทัดแรกนะคะ และย่อหน้านะคะ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นักเรียนครับ เว้น 1 บรรทัดก่อนถึงใครก็ใช้คำขึ้นต้นให้เหมาะสมนะครับติดกับเส้นนะ อยู่ข้างหน้านะครับนักเรียนครูเว้นจากวันที่มา 1 บรรทัดจากวันที่มา 1 บรรทัดนะครับครูจะเขียนถึงนักเรียนปลายทาง นักเรียนปลายทางที่รักอันนี้คือคำขึ้นต้นนะครับ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หรือเนื้อเรื่องค่ะ ที่ต้องการจะเขียนถึงบุคคลที่นักเรียนนะคะเขียนจดหมายค่ะ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นักเรียนอาจจะเขียนถึงเพื่อน แล้วก็บอกในส่วนของเนื้อหานี้ นักเรียนลองเขียนนะครับเขียนไป ลองเขียนดูนะครับ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เป็นที่เรียบร้อยแล้วนะคะ เดี๋ยวเราจะมาเรียนรู้นะคะ การเขียนคำลงท้ายตรงกับวันที่ค่ะเดี๋ยวจะให้คุณครูปรเมษฐนะคะ สาธิตการใช้คำลงท้ายนะคะ คำลงท้ายนี่นะคะจะต้อง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ราะว่าครูอยากให้นักเรียนนี่สร้างสรรค์เนื้อหาสร้างสรรค์เนื้อหาขึ้นมาเอง อันนี้มันเป็นแค่เพียงร่างจดหมายเท่านั้นนะ ยังไม่ได้ใช้จริงเพราะฉะนั้น ครูก็จะเว้นไว้นะ ในส่วนที่เป็นเนื้อหานะครับ คราวนี้ เรามาดูกัน ครูจะเขียนคำลงท้ายนะครับ คำลงท้ายในส่วนของเนื้อหนะ ครูก็ร่างยาวไปเลย ครูสมมติครูเขียน 5 บรรทัด1, 2, 3, 4, 5นะ ก่อนที่จะลงท้ายนะครับให้ย่อหน้าอีกครั้งหนึ่งแล้วครูเขียนย่อหน้าครูเขียนไว้เลยย่อหน้าสุดนี้ ครูจะว่าอย่างไรล่ะ ครูอาจจะอวยพรนักเรียนก็ได้อะไรก็ว่าไปนะ สมมติสัก 2 บรรทัดลงท้ายแล้ว จะปิดแล้วครับ1 2 คราวนี้จะลงท้ายหาเส้นกลางหน้ากระดาษครับ เขียนอย่างไรนะคร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นะครับ นี่คือคำลงท้ายของครู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นักเรียน หลังจากที่นักเรียนนะคะได้เขียนคำลงท้ายที่ตรงกับคำชึ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เอานักเรียนครับ ดูนะอันนี้คือคำลงท้ายของครู รักและคิดถึงนะครับ ดูกึ่งกลางนะ กึ่งกลางคือตรงนี้นะครูก็เขียนชื่อครูเลยครับ ปรเมษฐเรียบร้อย อันนี้คือรูปแบบการเขียนจดหมายส่วนตัว เนื้อหานักเรียนสร้างสรรค์ขึ้นมาเอง อันนี้เป็นร่างจดหมายคร่าว ๆนะครับ เดี๋ยวเตรียมตัวไปเขียนจ่าหน้าซองนะครับเป็นสิ่งสำคัญครับ</w:t>
      </w:r>
    </w:p>
    <w:p>
      <w:pPr>
        <w:pStyle w:val="BodyText"/>
      </w:pPr>
      <w:r>
        <w:t xml:space="preserve">(คุณครูคณิตา) เอาล่ะค่ะนักเรียน เดี๋ยวเราจะมาเรียนรู้นะคะ การจ่าหน้าซองกัน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จ่าหน้าซองกันใช่ไหมคะครูปรเมษฐคะ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มาดูจ่าหน้าซองกันหยิบซองจดหมายขึ้นมา ที่ซองจดหมายจะลักษณะแบบนี้นะ เอาล่ะครับ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จ่าของครูนี่นะเป็นแบบที่ถูกต้องช่องและชื่อที่อยู่ผู้ฝากนี่ ส่วนมากจะต้องเล็กกว่าและจะอีกช่องหนึ่งชื่อและที่อยู่ผู้รับ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 เดี๋ยวเราไปดูกันเลยเราจะเริ่มเขียนชื่อและที่อยู่ผู้ฝากก่อน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ก็อย่างเช่น เด็กชายพัทชระ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คุณพลวัตร ยศปาน ใช่ไหมคะเป็นชื่อที่อยู่ของผู้ฝาก แล้วก็ 99 หมู่ 1คลองวาน อำเภอเมือง จังหวัดประจวบคีรีขันธ์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ไม่ต้องไปเขียนคุณพลวัตน์เป็นตัวอย่างเฉย ๆ คราวนี้หนูจะเขียนถึงใครคุณครูคณิตา เด็ก ๆ จะเขียนถึงเราใช่ไหม ดูเลยครับเขียนมาถึงครูนะ</w:t>
      </w:r>
    </w:p>
    <w:p>
      <w:pPr>
        <w:pStyle w:val="BodyText"/>
      </w:pPr>
      <w:r>
        <w:t xml:space="preserve">(คุณครูคณิตา) นักเรียนนะคะก็สามารถเขียนชื่อและที่อยู่ผู้รับ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้นที่อยู่นะคะ กรุณาเขียนที่อยู่ในชัดเจนนะคะที่อยู่ของเรานี่ ก็คืออะไร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อำเภอหัวหิน จังหวัดประจวบคีรีขันธ์ต้องเขียนมาถึงครู ก็ให้ตามนี้เลยนะ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คือ 77110 ครับ</w:t>
      </w:r>
    </w:p>
    <w:p>
      <w:pPr>
        <w:pStyle w:val="BodyText"/>
      </w:pPr>
      <w:r>
        <w:t xml:space="preserve">(คุณครูคณิตา)ต่อมาค่ะ เรามาดูนี่คืออะไร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 ดวงตราไปรษณียากรคำทับศัพท์เราเรียกสิ่งนี้ว่า… เก่งมากครับแสตมป์นั่นเองเขียนเสร็จหรือยัง ให้ดู 1 นาที</w:t>
      </w:r>
    </w:p>
    <w:p>
      <w:pPr>
        <w:pStyle w:val="BodyText"/>
      </w:pPr>
      <w:r>
        <w:t xml:space="preserve">(คุณครูปรเมษฐ) นักเรียนครับหลังที่เขียนจ่าหน้าซองเสร็จแล้วนะครับ สิ่งสำคัญของการเขียนจดหมายคือต้องมีมารยาทในการเขียนจดหมาย ไปดูกันนะครับ 1.จะต้องวางตำแหน่งตามรูปแบบเป็นสิ่งสำคัญนะครับ จะต้องยึดตามรูปแบบ2. การใช้คำขึ้นต้นการลงท้ายนี่ถือเป็นสิ่งสำคัญต้องใช้ให้ถูก เปิดไปดูครูใช่ไหม จดหมายจริงน่ะ หนูก็ดูว่าคว่าอย่างไร น่าจะเป็นคำว่า "เรียนคุณครูปรเมษฐ ศรีกำเนิด และคุณครูคณิตา หนุนอนันต์ ที่เคารพขึ้นต้นเขียนมาถึเนื้อความจดหมาย อันนี้นักเรียนตามที่คุณ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env by DEV</dc:title>
  <dc:creator/>
  <cp:keywords/>
  <dcterms:created xsi:type="dcterms:W3CDTF">2022-04-04T10:05:38Z</dcterms:created>
  <dcterms:modified xsi:type="dcterms:W3CDTF">2022-04-04T1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5.40 น.</vt:lpwstr>
  </property>
  <property fmtid="{D5CDD505-2E9C-101B-9397-08002B2CF9AE}" pid="3" name="subtitle">
    <vt:lpwstr/>
  </property>
</Properties>
</file>